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4397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ś Borut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Rybak Gorzel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